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4D05B" w14:textId="6233D9E5" w:rsidR="004F7C6D" w:rsidRDefault="004F7C6D">
      <w:pPr>
        <w:rPr>
          <w:b/>
          <w:bCs/>
        </w:rPr>
      </w:pPr>
      <w:r>
        <w:rPr>
          <w:b/>
          <w:bCs/>
        </w:rPr>
        <w:t>Directions for using map:</w:t>
      </w:r>
      <w:bookmarkStart w:id="0" w:name="_GoBack"/>
      <w:bookmarkEnd w:id="0"/>
    </w:p>
    <w:p w14:paraId="3311D70E" w14:textId="3132A0EF" w:rsidR="00477418" w:rsidRPr="00942825" w:rsidRDefault="00454AB4">
      <w:pPr>
        <w:rPr>
          <w:b/>
          <w:bCs/>
        </w:rPr>
      </w:pPr>
      <w:r w:rsidRPr="00942825">
        <w:rPr>
          <w:b/>
          <w:bCs/>
        </w:rPr>
        <w:t>Around me:</w:t>
      </w:r>
    </w:p>
    <w:p w14:paraId="1F76B683" w14:textId="77777777" w:rsidR="00454AB4" w:rsidRDefault="00454AB4">
      <w:r>
        <w:t>Click the button and then enter the zip code, place, or just click on the location on the map.</w:t>
      </w:r>
    </w:p>
    <w:p w14:paraId="682CA03F" w14:textId="77777777" w:rsidR="00454AB4" w:rsidRDefault="00454AB4"/>
    <w:p w14:paraId="1BAFB6CC" w14:textId="77777777" w:rsidR="00454AB4" w:rsidRPr="00942825" w:rsidRDefault="00454AB4">
      <w:pPr>
        <w:rPr>
          <w:b/>
          <w:bCs/>
        </w:rPr>
      </w:pPr>
      <w:r w:rsidRPr="00942825">
        <w:rPr>
          <w:b/>
          <w:bCs/>
        </w:rPr>
        <w:t>Directions:</w:t>
      </w:r>
    </w:p>
    <w:p w14:paraId="35E8E2F5" w14:textId="6AB625F4" w:rsidR="00454AB4" w:rsidRDefault="00454AB4">
      <w:r>
        <w:t>Click on the button and enter the destination, or simply click on the map.</w:t>
      </w:r>
    </w:p>
    <w:p w14:paraId="05344897" w14:textId="4FA1362B" w:rsidR="00454AB4" w:rsidRDefault="00454AB4">
      <w:r>
        <w:t xml:space="preserve">If you wan to avoid passing by specific area, click on the cone symbol and mark the areas that you want to avoid.   </w:t>
      </w:r>
    </w:p>
    <w:p w14:paraId="76A80122" w14:textId="5C53BAB8" w:rsidR="00942825" w:rsidRDefault="00942825"/>
    <w:p w14:paraId="132F0E6C" w14:textId="3204EE57" w:rsidR="00942825" w:rsidRPr="00247B7E" w:rsidRDefault="00942825">
      <w:pPr>
        <w:rPr>
          <w:b/>
          <w:bCs/>
        </w:rPr>
      </w:pPr>
      <w:r w:rsidRPr="00247B7E">
        <w:rPr>
          <w:b/>
          <w:bCs/>
        </w:rPr>
        <w:t>Basemap background:</w:t>
      </w:r>
    </w:p>
    <w:p w14:paraId="0238540E" w14:textId="5868763A" w:rsidR="00942825" w:rsidRDefault="00942825">
      <w:r>
        <w:t xml:space="preserve">If you want to change the map background, click on the </w:t>
      </w:r>
      <w:proofErr w:type="spellStart"/>
      <w:r>
        <w:t>basemap</w:t>
      </w:r>
      <w:proofErr w:type="spellEnd"/>
      <w:r>
        <w:t xml:space="preserve"> and click that background of your choice. </w:t>
      </w:r>
    </w:p>
    <w:p w14:paraId="3A8C66AA" w14:textId="77777777" w:rsidR="00247B7E" w:rsidRDefault="00247B7E"/>
    <w:p w14:paraId="12FBAE20" w14:textId="374B4832" w:rsidR="00942825" w:rsidRPr="00247B7E" w:rsidRDefault="00247B7E">
      <w:pPr>
        <w:rPr>
          <w:b/>
          <w:bCs/>
        </w:rPr>
      </w:pPr>
      <w:r w:rsidRPr="00247B7E">
        <w:rPr>
          <w:b/>
          <w:bCs/>
        </w:rPr>
        <w:t>Search:</w:t>
      </w:r>
    </w:p>
    <w:p w14:paraId="5E1D8818" w14:textId="7356CEDD" w:rsidR="00247B7E" w:rsidRDefault="00247B7E">
      <w:r>
        <w:t xml:space="preserve">You can search for places using business name, business type, zip code, or category. </w:t>
      </w:r>
      <w:r w:rsidR="005800E7">
        <w:t xml:space="preserve">You can also search by areas that you want to avoid. </w:t>
      </w:r>
    </w:p>
    <w:sectPr w:rsidR="00247B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DQ2MjOzMDIwMzVS0lEKTi0uzszPAykwrAUATE/OfCwAAAA="/>
  </w:docVars>
  <w:rsids>
    <w:rsidRoot w:val="0073533E"/>
    <w:rsid w:val="00247B7E"/>
    <w:rsid w:val="00454AB4"/>
    <w:rsid w:val="00477418"/>
    <w:rsid w:val="004F7C6D"/>
    <w:rsid w:val="005800E7"/>
    <w:rsid w:val="0073533E"/>
    <w:rsid w:val="0094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5C267"/>
  <w15:chartTrackingRefBased/>
  <w15:docId w15:val="{62D49697-0E68-4F8A-BEFC-61BF19E5C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zarah2015@gmail.com</dc:creator>
  <cp:keywords/>
  <dc:description/>
  <cp:lastModifiedBy>abazarah2015@gmail.com</cp:lastModifiedBy>
  <cp:revision>5</cp:revision>
  <dcterms:created xsi:type="dcterms:W3CDTF">2019-11-02T20:15:00Z</dcterms:created>
  <dcterms:modified xsi:type="dcterms:W3CDTF">2019-11-02T20:33:00Z</dcterms:modified>
</cp:coreProperties>
</file>